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091B" w:rsidRDefault="00C13A08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11.03.19</w:t>
      </w:r>
    </w:p>
    <w:p w:rsidR="0098091B" w:rsidRDefault="00C13A08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Реформы Петра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689 - Пётр становится полноценным царём (брат не принимает участия, первое время Петру)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 1694 г. мать управляет вместо Петра</w:t>
      </w:r>
    </w:p>
    <w:p w:rsidR="0098091B" w:rsidRDefault="00C13A08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на была пассивна ( единственная заметная реформа: за убийство мужа вместо закапывания просто отрезали голову )</w:t>
      </w:r>
    </w:p>
    <w:p w:rsidR="0098091B" w:rsidRDefault="00C13A08">
      <w:pPr>
        <w:pStyle w:val="1"/>
        <w:keepNext w:val="0"/>
        <w:keepLines w:val="0"/>
        <w:spacing w:before="48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lwo9c3lgcoxj" w:colFirst="0" w:colLast="0"/>
      <w:bookmarkEnd w:id="0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Всешутейший, всепьянейший и сумасброднейший </w:t>
      </w:r>
      <w:bookmarkStart w:id="1" w:name="_GoBack"/>
      <w:bookmarkEnd w:id="1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собор </w:t>
      </w:r>
      <w:r>
        <w:rPr>
          <w:rFonts w:ascii="Times New Roman" w:eastAsia="Times New Roman" w:hAnsi="Times New Roman" w:cs="Times New Roman"/>
          <w:sz w:val="28"/>
          <w:szCs w:val="28"/>
        </w:rPr>
        <w:t>(похоже на опричнину, только игра)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собор возглавлял папа кесарь - первый папа учитель Петра - </w:t>
      </w:r>
      <w:r>
        <w:rPr>
          <w:rFonts w:ascii="Times New Roman" w:eastAsia="Times New Roman" w:hAnsi="Times New Roman" w:cs="Times New Roman"/>
          <w:sz w:val="28"/>
          <w:szCs w:val="28"/>
        </w:rPr>
        <w:t>главный пьяница</w:t>
      </w:r>
    </w:p>
    <w:p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 основном матерные клички</w:t>
      </w:r>
    </w:p>
    <w:p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занимались пьянками и гулянками</w:t>
      </w:r>
    </w:p>
    <w:p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ьяная ватага </w:t>
      </w:r>
    </w:p>
    <w:p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если что-то не нравилось, разгромляли дом боярина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розвища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У самого Петра I была нецензурная кличка —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Пахом-пихайхуй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Бутурлин имел прозвище Корчага, а с 1718 года зва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лся также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„князь-папа Ибасса“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роме того, и в бытность „митрополитом“, и став „папой“, он прилагал к себе такие имена-клички, как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Петрохуй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и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Петропизд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бсценные прозвища соборян пародировали выбор монашеских имён ( например, Пахом, Филарет, Иоиль)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ётр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любил чтобы рядом сидящие напивались  в дребезги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с 1694 г. - Петр начинает править самостоятельно, начинает войну со Швецией. 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ервые походы на Южном направлении заканчиваются победой (Азовские)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зовские походы показали техническую отсталость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и он решае</w:t>
      </w:r>
      <w:r>
        <w:rPr>
          <w:rFonts w:ascii="Times New Roman" w:eastAsia="Times New Roman" w:hAnsi="Times New Roman" w:cs="Times New Roman"/>
          <w:sz w:val="28"/>
          <w:szCs w:val="28"/>
        </w:rPr>
        <w:t>т отправиться в Европу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еликое посольство (96-98г.г.)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Цели : </w:t>
      </w:r>
    </w:p>
    <w:p w:rsidR="0098091B" w:rsidRDefault="00C13A08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“украсть” технические “секреты”</w:t>
      </w:r>
    </w:p>
    <w:p w:rsidR="0098091B" w:rsidRDefault="00C13A08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йти союзников против Турции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Царь был инкогнито, получил диплом мастера корабела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ётр взял с собой заложников (детей бояр, стрельцов ... ), чтобы не было восстания, но восстание всё равно состоялось, поэтому пришлось досрочно завершить посольство.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1698 г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- третье восстание стрельцов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(в России думали что Петра подменили, т.к. из  Европы  Петр приказал отправить в монастырь Евдокию Лопухину, присылала на родину всяких маринованных уродцев + Софья Милославская (сидела в монастыре) хотела к власти)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(договориться о союзе против Турци</w:t>
      </w:r>
      <w:r>
        <w:rPr>
          <w:rFonts w:ascii="Times New Roman" w:eastAsia="Times New Roman" w:hAnsi="Times New Roman" w:cs="Times New Roman"/>
          <w:sz w:val="28"/>
          <w:szCs w:val="28"/>
        </w:rPr>
        <w:t>и не удалось, так как все увлеклись борьбой за испанский престол, европейцы предложили против Швеции)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трельцы были разгромлены, казнили практически всех участников (2 500 человек)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алее Пётр приступает к реформам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1700 - начинается война против Швеции в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ойна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озникает Северный союз : Россия, Дания, Саксония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формы Петра первого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 осн резуль</w:t>
      </w:r>
    </w:p>
    <w:p w:rsidR="0098091B" w:rsidRDefault="00C13A08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бсолютизм (Пётр стал абсолютную власть, никто его не ограничивает)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литика закрепощения сословий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се рабы кроме Петра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единого плана реформ не было, он хотел сдела</w:t>
      </w:r>
      <w:r>
        <w:rPr>
          <w:rFonts w:ascii="Times New Roman" w:eastAsia="Times New Roman" w:hAnsi="Times New Roman" w:cs="Times New Roman"/>
          <w:sz w:val="28"/>
          <w:szCs w:val="28"/>
        </w:rPr>
        <w:t>ть европейскую державу, реформы никак крестьян не коснулись, а сделали только хуже, его реформы стали действовать только при Екатерине 2</w:t>
      </w:r>
    </w:p>
    <w:p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бязательно бритьё бород</w:t>
      </w:r>
    </w:p>
    <w:p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было разрешено курение, вводилось кофе</w:t>
      </w:r>
    </w:p>
    <w:p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ерешли на европейское летоисчисление</w:t>
      </w:r>
    </w:p>
    <w:p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самблея - гос праздники, на кот обяз присутсвовать чиновники с жёнами и дочерьми, положение женщины становится открыто, она теперь может участвовать в мероприятиях</w:t>
      </w:r>
    </w:p>
    <w:p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оенная реформа :</w:t>
      </w:r>
    </w:p>
    <w:p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квидируется стрелецкое войско</w:t>
      </w:r>
    </w:p>
    <w:p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здаётся регулярная армия (рекрутская по</w:t>
      </w:r>
      <w:r>
        <w:rPr>
          <w:rFonts w:ascii="Times New Roman" w:eastAsia="Times New Roman" w:hAnsi="Times New Roman" w:cs="Times New Roman"/>
          <w:sz w:val="28"/>
          <w:szCs w:val="28"/>
        </w:rPr>
        <w:t>винность)</w:t>
      </w:r>
    </w:p>
    <w:p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 рекруты призывали крестьян и бедное городское населения (служили пожизнено при Петре)</w:t>
      </w:r>
    </w:p>
    <w:p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 чел с 10 дворов в объёмах нужном государю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форма сословий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ее сословие претерпело особенные изменения</w:t>
      </w:r>
    </w:p>
    <w:p w:rsidR="0098091B" w:rsidRDefault="00C13A08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боярство ликвидируется </w:t>
      </w:r>
    </w:p>
    <w:p w:rsidR="0098091B" w:rsidRDefault="00C13A08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воряне - высшее сослови</w:t>
      </w:r>
      <w:r>
        <w:rPr>
          <w:rFonts w:ascii="Times New Roman" w:eastAsia="Times New Roman" w:hAnsi="Times New Roman" w:cs="Times New Roman"/>
          <w:sz w:val="28"/>
          <w:szCs w:val="28"/>
        </w:rPr>
        <w:t>е однородно, исчезает разница между вотчиной и поместьем ( частная собственность, но ничего ней делать нельзя, закон о единонаследии)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воряне обязаны служить пожизненно + давать образование своим детям (обычно образование) не получивший образование не може</w:t>
      </w:r>
      <w:r>
        <w:rPr>
          <w:rFonts w:ascii="Times New Roman" w:eastAsia="Times New Roman" w:hAnsi="Times New Roman" w:cs="Times New Roman"/>
          <w:sz w:val="28"/>
          <w:szCs w:val="28"/>
        </w:rPr>
        <w:t>т жениться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воряне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табель о рангах (до 1917)  - таблица, содержащая перечень соответствий между военными, гражданскими и придворными чинами, ранжированными по 14 классам.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114300" distB="114300" distL="114300" distR="114300">
            <wp:extent cx="5734050" cy="25019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50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8091B" w:rsidRDefault="00C13A0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конец 19-го века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азв  3 года звание повышали, прыгать нельзя, можно проходить бы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стрее за подвиги и заслёги, начинали с 14-го ранга.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1 - дворянское достоинство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8 - пожизненное дворянство</w:t>
      </w:r>
    </w:p>
    <w:p w:rsidR="0098091B" w:rsidRDefault="00C13A08">
      <w:pPr>
        <w:numPr>
          <w:ilvl w:val="0"/>
          <w:numId w:val="13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значение :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1) теперь привелегии только за службу государству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) дворянское звание стало открытым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Городское начеление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черное : чернорабочее, прав нет, собственности нет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белое : было прикреплено к городам, переезды запрещены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явились гильдии, чтобы занималься какой-то деятельностью надо вступить в гильдии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городами управляют магистраты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ри Пётре крепостное право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начи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нают продавать как скот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гос крестьяне - ок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новый тип налогообложение - подушная подать, с каждого человека мужского пола, гос-во не считает крестьян за людей, и помещики тоже перестали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селение России теряет свои права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Реформы гос управления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ликвидируется боярская дума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711  - сенат - высший коллегеальный орган власти (12 человек равные между собой) - обладает всей полнотой власти </w:t>
      </w:r>
    </w:p>
    <w:p w:rsidR="0098091B" w:rsidRDefault="00C13A0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ий административный орган</w:t>
      </w:r>
    </w:p>
    <w:p w:rsidR="0098091B" w:rsidRDefault="00C13A0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лностью подчинён императору</w:t>
      </w:r>
    </w:p>
    <w:p w:rsidR="0098091B" w:rsidRDefault="00C13A0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енаторов назначает император и может их поменят</w:t>
      </w:r>
      <w:r>
        <w:rPr>
          <w:rFonts w:ascii="Times New Roman" w:eastAsia="Times New Roman" w:hAnsi="Times New Roman" w:cs="Times New Roman"/>
          <w:sz w:val="28"/>
          <w:szCs w:val="28"/>
        </w:rPr>
        <w:t>ь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711 - Петр уходит на войну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-- ликвидированы приказы, созданы коллегии 12 шт. (военная, морская, иностранных дел ... ) - устроены подобно сенату, но чиновники не раны , президент имеет 2 голоса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коллегиями упр сенат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1722 - создаётся прокуратура - надзор</w:t>
      </w:r>
      <w:r>
        <w:rPr>
          <w:rFonts w:ascii="Times New Roman" w:eastAsia="Times New Roman" w:hAnsi="Times New Roman" w:cs="Times New Roman"/>
          <w:sz w:val="28"/>
          <w:szCs w:val="28"/>
        </w:rPr>
        <w:t>ный орган, возглавлял генерал прокурор, следил за сенатом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рокурор - подчинялся императору, мог излагать свои мысли императору, но голоса не имеет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Религиозная реформа 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ликвидируется церковное управление (патриарх и соборы)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он решил создать 13 коллегию для упр церковью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721 г. - святейший синод - высший орган церковной власти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значается лично Петром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721 - Россия - империя, Пётр - император, в честь победы в Северной войне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каз о престолонаследии (самый бестолковый у</w:t>
      </w:r>
      <w:r>
        <w:rPr>
          <w:rFonts w:ascii="Times New Roman" w:eastAsia="Times New Roman" w:hAnsi="Times New Roman" w:cs="Times New Roman"/>
          <w:sz w:val="28"/>
          <w:szCs w:val="28"/>
        </w:rPr>
        <w:t>каз) - император сам может назначить наследника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оявляется академия наук 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россия активно </w:t>
      </w: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чная жизнь петра</w:t>
      </w:r>
    </w:p>
    <w:p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царевич Алексей Петра не любил, вокруг Алексея склладывается опозиция</w:t>
      </w:r>
    </w:p>
    <w:p w:rsidR="0098091B" w:rsidRDefault="00C13A08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 плане женщин крайне неразборчив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арта Скавронская попала в плен в Северно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й войне 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т Екатерины рождается 9-11 детей, в живых остаётся только Анна и Елизавета. 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 Петра рождается сын Пётр (от Екатерины)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 результате казнили всех сподвижников Алексея </w:t>
      </w: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царевич Алексей умер при не выясненых обстоятельствах 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убило молнией четырёх</w:t>
      </w:r>
      <w:r>
        <w:rPr>
          <w:rFonts w:ascii="Times New Roman" w:eastAsia="Times New Roman" w:hAnsi="Times New Roman" w:cs="Times New Roman"/>
          <w:sz w:val="28"/>
          <w:szCs w:val="28"/>
        </w:rPr>
        <w:t>летнего младшего Петра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 Петра была арогофобия и тяга ко всякому жестокому , любил зубы удалять… Он с одной сторонф просвещённый, с другой  -  своих подданных за людей не считал.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Жизнь Петра закончилась катастрофой 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ро рефломы и сосотловия на семинаре надо расказать</w:t>
      </w:r>
    </w:p>
    <w:p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/>
    <w:p w:rsidR="0098091B" w:rsidRDefault="0098091B">
      <w:pPr>
        <w:ind w:left="1440"/>
      </w:pPr>
    </w:p>
    <w:p w:rsidR="0098091B" w:rsidRDefault="0098091B"/>
    <w:p w:rsidR="0098091B" w:rsidRDefault="0098091B"/>
    <w:p w:rsidR="0098091B" w:rsidRDefault="0098091B">
      <w:pPr>
        <w:ind w:left="720"/>
      </w:pPr>
    </w:p>
    <w:p w:rsidR="0098091B" w:rsidRDefault="0098091B">
      <w:pPr>
        <w:ind w:left="720"/>
      </w:pPr>
    </w:p>
    <w:p w:rsidR="0098091B" w:rsidRDefault="0098091B"/>
    <w:sectPr w:rsidR="0098091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B7344"/>
    <w:multiLevelType w:val="multilevel"/>
    <w:tmpl w:val="B4C8F6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164413"/>
    <w:multiLevelType w:val="multilevel"/>
    <w:tmpl w:val="C2224BD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3A9703B"/>
    <w:multiLevelType w:val="multilevel"/>
    <w:tmpl w:val="CD5250C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1B751ED1"/>
    <w:multiLevelType w:val="multilevel"/>
    <w:tmpl w:val="F2EE21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79A0BB1"/>
    <w:multiLevelType w:val="multilevel"/>
    <w:tmpl w:val="56521ED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C4A42EB"/>
    <w:multiLevelType w:val="multilevel"/>
    <w:tmpl w:val="069A92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2AE4EFA"/>
    <w:multiLevelType w:val="multilevel"/>
    <w:tmpl w:val="416E7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C784B6E"/>
    <w:multiLevelType w:val="multilevel"/>
    <w:tmpl w:val="F71EEB5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C800199"/>
    <w:multiLevelType w:val="multilevel"/>
    <w:tmpl w:val="DDF213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85464B2"/>
    <w:multiLevelType w:val="multilevel"/>
    <w:tmpl w:val="AE1625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B893AF5"/>
    <w:multiLevelType w:val="multilevel"/>
    <w:tmpl w:val="28D01D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E6F709E"/>
    <w:multiLevelType w:val="multilevel"/>
    <w:tmpl w:val="43128B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99E7E8F"/>
    <w:multiLevelType w:val="multilevel"/>
    <w:tmpl w:val="F07A0D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10"/>
  </w:num>
  <w:num w:numId="7">
    <w:abstractNumId w:val="9"/>
  </w:num>
  <w:num w:numId="8">
    <w:abstractNumId w:val="12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7AwMzExsTA1NTdT0lEKTi0uzszPAykwrAUAsHD5aSwAAAA="/>
  </w:docVars>
  <w:rsids>
    <w:rsidRoot w:val="0098091B"/>
    <w:rsid w:val="0098091B"/>
    <w:rsid w:val="00C13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66C065E-B883-4AB0-A70E-C4E21114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7</TotalTime>
  <Pages>6</Pages>
  <Words>915</Words>
  <Characters>5217</Characters>
  <Application>Microsoft Office Word</Application>
  <DocSecurity>0</DocSecurity>
  <Lines>43</Lines>
  <Paragraphs>12</Paragraphs>
  <ScaleCrop>false</ScaleCrop>
  <Company/>
  <LinksUpToDate>false</LinksUpToDate>
  <CharactersWithSpaces>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el Moiseenko</cp:lastModifiedBy>
  <cp:revision>2</cp:revision>
  <dcterms:created xsi:type="dcterms:W3CDTF">2019-04-02T11:41:00Z</dcterms:created>
  <dcterms:modified xsi:type="dcterms:W3CDTF">2019-04-04T05:08:00Z</dcterms:modified>
</cp:coreProperties>
</file>